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2D26" w:rsidRDefault="005B0023" w:rsidP="005B0023">
      <w:pPr>
        <w:jc w:val="center"/>
        <w:rPr>
          <w:b/>
          <w:sz w:val="32"/>
          <w:lang w:val="en-PH"/>
        </w:rPr>
      </w:pPr>
      <w:r>
        <w:rPr>
          <w:b/>
          <w:sz w:val="32"/>
          <w:lang w:val="en-PH"/>
        </w:rPr>
        <w:t>SEVEN</w:t>
      </w:r>
    </w:p>
    <w:p w:rsidR="005B0023" w:rsidRDefault="005B0023" w:rsidP="005B0023">
      <w:pPr>
        <w:rPr>
          <w:lang w:val="en-PH"/>
        </w:rPr>
      </w:pPr>
      <w:r>
        <w:rPr>
          <w:lang w:val="en-PH"/>
        </w:rPr>
        <w:t xml:space="preserve">Loud music coming from the direction of one of the two doors that lead into the room filtered into the contained space, but he did not even need to turn his attention toward the direction of the visage of the two women who are with him for the trainer to know that, at that moment, neither of them are overly concerned about the sounds filtering into the room even if he was sure that both of them needed only to hear those sounds for them to realize that they are in some sort of club and that there are more than a hundred people who are near them at that moment. He briefly wondered if the reason why neither of his trainees </w:t>
      </w:r>
      <w:r w:rsidR="004E0646">
        <w:rPr>
          <w:lang w:val="en-PH"/>
        </w:rPr>
        <w:t>is</w:t>
      </w:r>
      <w:r>
        <w:rPr>
          <w:lang w:val="en-PH"/>
        </w:rPr>
        <w:t xml:space="preserve"> taking advantage of the number of people who are around them was that they thought that everyone was in on their kidnapping, but with a shake of his head, the trainer told himself that it does not matter what the reason would be, what mattered is that neither of them </w:t>
      </w:r>
      <w:r w:rsidR="004E0646">
        <w:rPr>
          <w:lang w:val="en-PH"/>
        </w:rPr>
        <w:t>is</w:t>
      </w:r>
      <w:r>
        <w:rPr>
          <w:lang w:val="en-PH"/>
        </w:rPr>
        <w:t xml:space="preserve"> putting up too much of a fight against their handlers, both of whom are holding onto the leashes that were attached to the front of the collars that were wrapped around the neck of both women.</w:t>
      </w:r>
    </w:p>
    <w:p w:rsidR="005B0023" w:rsidRDefault="005B0023" w:rsidP="005B0023">
      <w:pPr>
        <w:rPr>
          <w:lang w:val="en-PH"/>
        </w:rPr>
      </w:pPr>
      <w:r>
        <w:rPr>
          <w:lang w:val="en-PH"/>
        </w:rPr>
        <w:t xml:space="preserve">The man known as the Baker turned his attention toward the direction of the same door where the sounds were coming from and he allowed the smile on his face to widen a bit as he reminded himself that </w:t>
      </w:r>
      <w:r w:rsidR="004E0646">
        <w:rPr>
          <w:lang w:val="en-PH"/>
        </w:rPr>
        <w:t>even though</w:t>
      </w:r>
      <w:r>
        <w:rPr>
          <w:lang w:val="en-PH"/>
        </w:rPr>
        <w:t xml:space="preserve"> the loud music filtering into the room was coming from that direction, the truth was that the room at the other side of that door was just as small as the one that they are in at that moment, and it was through another door in that room that one could enter the dance floor of the club that they are in.</w:t>
      </w:r>
    </w:p>
    <w:p w:rsidR="005B0023" w:rsidRDefault="005B0023" w:rsidP="005B0023">
      <w:pPr>
        <w:rPr>
          <w:lang w:val="en-PH"/>
        </w:rPr>
      </w:pPr>
      <w:r>
        <w:rPr>
          <w:lang w:val="en-PH"/>
        </w:rPr>
        <w:t>Of course, the smile on the face of the Baker widened</w:t>
      </w:r>
      <w:r w:rsidR="004E0646">
        <w:rPr>
          <w:lang w:val="en-PH"/>
        </w:rPr>
        <w:t>,</w:t>
      </w:r>
      <w:r>
        <w:rPr>
          <w:lang w:val="en-PH"/>
        </w:rPr>
        <w:t xml:space="preserve"> even more, a few moments later, as he then reminded himself that despite appearances – and whatever else Victoria and Madison, the two trainees who are with him at that moment may believe – a fully ninety</w:t>
      </w:r>
      <w:r w:rsidR="004E0646">
        <w:rPr>
          <w:lang w:val="en-PH"/>
        </w:rPr>
        <w:t>-</w:t>
      </w:r>
      <w:r>
        <w:rPr>
          <w:lang w:val="en-PH"/>
        </w:rPr>
        <w:t>five percent of all the people who are inside this club at that moment are unaware of the existence of the Organization, with the remaining five percent aware only because they are part of the outfit. Just because the guests of the club are unaware of the existence of the Organization, however, does not mean that the Baker – and the Organization – cannot use them, and indeed, he felt a sort of excitement, a few moments later, even as he returned his attention toward the direction of both of his trainees.</w:t>
      </w:r>
    </w:p>
    <w:p w:rsidR="005B0023" w:rsidRDefault="00FE6EF2" w:rsidP="005B0023">
      <w:pPr>
        <w:rPr>
          <w:lang w:val="en-PH"/>
        </w:rPr>
      </w:pPr>
      <w:r>
        <w:rPr>
          <w:lang w:val="en-PH"/>
        </w:rPr>
        <w:t xml:space="preserve">The moment that she realized that he was looking at her, the expression on the face of Madison turned to a submissive one, and that was the only thing that he needed to see for him to conclude </w:t>
      </w:r>
      <w:r>
        <w:rPr>
          <w:lang w:val="en-PH"/>
        </w:rPr>
        <w:lastRenderedPageBreak/>
        <w:t xml:space="preserve">that she was afraid. In her </w:t>
      </w:r>
      <w:proofErr w:type="spellStart"/>
      <w:r>
        <w:rPr>
          <w:lang w:val="en-PH"/>
        </w:rPr>
        <w:t>defense</w:t>
      </w:r>
      <w:proofErr w:type="spellEnd"/>
      <w:r>
        <w:rPr>
          <w:lang w:val="en-PH"/>
        </w:rPr>
        <w:t>, there are many things about this place that she should be afraid of so he could not blame the expression that she was wearing, but rather than mentally list those things that she should be afraid of, the Baker instead turned his attention toward the other woman who was with them in the room and, if it was possible, the smile that he was wearing widened even more.</w:t>
      </w:r>
    </w:p>
    <w:p w:rsidR="00FE6EF2" w:rsidRDefault="00286AA2" w:rsidP="005B0023">
      <w:pPr>
        <w:rPr>
          <w:lang w:val="en-PH"/>
        </w:rPr>
      </w:pPr>
      <w:r>
        <w:rPr>
          <w:lang w:val="en-PH"/>
        </w:rPr>
        <w:t>That was because the expression that was on the face of Victoria at that moment suggested to him that she was prepared to be as defiant as possible, and if he was being honest, he would have to admit that he was not sure why she would be having such an expression on her visage even after everything that she had gone through, but then he realized that it was precisely the things that he had subjected her – and her younger sister – to that caused that expression of defiance to appear on the face of Victoria, and indeed, as that thought entered the forefront of his mind, he could not help but allow his smile to widen even more.</w:t>
      </w:r>
    </w:p>
    <w:p w:rsidR="000C2D26" w:rsidRDefault="00286AA2" w:rsidP="009633EF">
      <w:pPr>
        <w:rPr>
          <w:lang w:val="en-PH"/>
        </w:rPr>
      </w:pPr>
      <w:r>
        <w:rPr>
          <w:lang w:val="en-PH"/>
        </w:rPr>
        <w:t xml:space="preserve">Both Victoria and Madison were not naked at that moment, and though the black collars that were around their neck are present – as those would not be removed from their bodies until the day that they meet their Master, and because of the rules of the Organization, celebrities like them could only have an Archon as their Master – that was hardly the only black that they are wearing as both of them are also wearing black form-fitting bondage suits made of latex that hugged every nook and cranny of their figure, forming a second skin to cover their actual skin. </w:t>
      </w:r>
    </w:p>
    <w:p w:rsidR="00855DD0" w:rsidRDefault="00855DD0" w:rsidP="009633EF">
      <w:pPr>
        <w:rPr>
          <w:lang w:val="en-PH"/>
        </w:rPr>
      </w:pPr>
      <w:r>
        <w:rPr>
          <w:lang w:val="en-PH"/>
        </w:rPr>
        <w:t>He would have to admit that he thought that both of them would feel rather grateful about the fact that they had been given something to wear, but then an expression of amusement appeared on the face of the Baker as he reminded himself that while it was true that the two of them are now wearing clothes, it was practically useless, not only because of the way that the latex hugged their bodies but also because the bondage suits do not cover their breasts and their most intimate of parts.</w:t>
      </w:r>
    </w:p>
    <w:p w:rsidR="00855DD0" w:rsidRDefault="00855DD0" w:rsidP="009633EF">
      <w:pPr>
        <w:rPr>
          <w:lang w:val="en-PH"/>
        </w:rPr>
      </w:pPr>
      <w:r>
        <w:rPr>
          <w:lang w:val="en-PH"/>
        </w:rPr>
        <w:t xml:space="preserve">Indeed, as he focused his attention toward the direction of the younger of his two current trainees, he was able to see how the part of the suit that was supposed to cover her chest had was open and through which, the naked breasts of Madison were affected by gravity, with the nipples capping both of them pointed toward the direction of the floor. The Baker only had to turn his gaze slightly toward the direction of her nether regions for him to be able to see not only the </w:t>
      </w:r>
      <w:r>
        <w:rPr>
          <w:lang w:val="en-PH"/>
        </w:rPr>
        <w:lastRenderedPageBreak/>
        <w:t>shaved groin of the younger woman, but also the cheeks of her ass, and though it was true that because she was on her hands and knees at that moment, the actual holes of Madison could not be seen, the expression that was on the face of the younger sister was all that he needed to see for him to know that she was aware of just how exposed she was.</w:t>
      </w:r>
    </w:p>
    <w:p w:rsidR="00855DD0" w:rsidRDefault="00855DD0" w:rsidP="009633EF">
      <w:pPr>
        <w:rPr>
          <w:lang w:val="en-PH"/>
        </w:rPr>
      </w:pPr>
      <w:r>
        <w:rPr>
          <w:lang w:val="en-PH"/>
        </w:rPr>
        <w:t>The story – at least, in terms of clothes – was the same with Victoria, though</w:t>
      </w:r>
      <w:r w:rsidR="004E0646">
        <w:rPr>
          <w:lang w:val="en-PH"/>
        </w:rPr>
        <w:t>,</w:t>
      </w:r>
      <w:r>
        <w:rPr>
          <w:lang w:val="en-PH"/>
        </w:rPr>
        <w:t xml:space="preserve"> unlike her younger sister, he could not help but note that the defiance that the older sister was displaying was yet to evaporate. He could not help but wonder if the expression that the older sister had on her visage would turn to one of desperation if she were to be informed of what the reason for them being here would be, but then he mentally shook his head even as he told himself that it was not the defiant expression that she was wearing at that moment that made him choose her to be the first to entertain the customers, after all, the decision had been made even before they had arrived at the club, and as that thought entered the forefront of his mind, the Baker turned his attention away from the visage of both of his trainees.</w:t>
      </w:r>
    </w:p>
    <w:p w:rsidR="00855DD0" w:rsidRDefault="00855DD0" w:rsidP="009633EF">
      <w:pPr>
        <w:rPr>
          <w:lang w:val="en-PH"/>
        </w:rPr>
      </w:pPr>
      <w:r>
        <w:rPr>
          <w:lang w:val="en-PH"/>
        </w:rPr>
        <w:t>Perhaps Victoria or Madison – maybe even both – had realized that he had turned his attention away from them and toward the wall, but if he was being honest, he could not be sure, and he did not particularly care about it at that moment. The wall that he had turned his gaze toward was the same one where the door that allowed music to filter into the room was set, but if he was being honest, the Baker would admit that he turned his gaze toward a particular spot on the wall.</w:t>
      </w:r>
    </w:p>
    <w:p w:rsidR="00855DD0" w:rsidRDefault="00855DD0" w:rsidP="009633EF">
      <w:pPr>
        <w:rPr>
          <w:lang w:val="en-PH"/>
        </w:rPr>
      </w:pPr>
      <w:r>
        <w:rPr>
          <w:lang w:val="en-PH"/>
        </w:rPr>
        <w:t>He wondered if either of his trainees had seen the hole that was on the wall, and if either of them had realized what the significance of the hole in the wall would be, but because he did not turn his attention toward them, he could not be sure what the answer would be. In any case, he chased those thoughts away from the forefront of his mind, a few moments later, even as another smile appeared</w:t>
      </w:r>
      <w:r w:rsidR="004E0646">
        <w:rPr>
          <w:lang w:val="en-PH"/>
        </w:rPr>
        <w:t xml:space="preserve"> to</w:t>
      </w:r>
      <w:r>
        <w:rPr>
          <w:lang w:val="en-PH"/>
        </w:rPr>
        <w:t xml:space="preserve"> cross his face as he asked himself what kind of pictures it was that had been placed on the other side of the wall in question.</w:t>
      </w:r>
    </w:p>
    <w:p w:rsidR="00855DD0" w:rsidRDefault="00855DD0" w:rsidP="009633EF">
      <w:pPr>
        <w:rPr>
          <w:lang w:val="en-PH"/>
        </w:rPr>
      </w:pPr>
      <w:r>
        <w:rPr>
          <w:lang w:val="en-PH"/>
        </w:rPr>
        <w:t xml:space="preserve">The hole in the wall was intended for their paying customers to insert their cocks into, and the idea was that one of his trainees would be waiting at the other side to use their mouths to please the customer – who had all paid around five bucks for the privilege of having their cocks sucked – in question. The Baker thought to himself that a good slave could suck a hundred cocks in succession with no problem, but because his trainees are just trainees, there is a need to assist the </w:t>
      </w:r>
      <w:r>
        <w:rPr>
          <w:lang w:val="en-PH"/>
        </w:rPr>
        <w:lastRenderedPageBreak/>
        <w:t>customers into achieving their release, and that was in the form of pictures on the same wall where they would insert their cocks through.</w:t>
      </w:r>
    </w:p>
    <w:p w:rsidR="00855DD0" w:rsidRDefault="00855DD0" w:rsidP="009633EF">
      <w:pPr>
        <w:rPr>
          <w:lang w:val="en-PH"/>
        </w:rPr>
      </w:pPr>
      <w:r>
        <w:rPr>
          <w:lang w:val="en-PH"/>
        </w:rPr>
        <w:t>Those picture</w:t>
      </w:r>
      <w:r w:rsidR="004E0646">
        <w:rPr>
          <w:lang w:val="en-PH"/>
        </w:rPr>
        <w:t>s</w:t>
      </w:r>
      <w:r>
        <w:rPr>
          <w:lang w:val="en-PH"/>
        </w:rPr>
        <w:t xml:space="preserve"> would be of the same celebrity who would be sucking their cocks though, of course, they are unaware of that. The smile that was on the face of the Baker widened even more </w:t>
      </w:r>
      <w:r w:rsidR="002D05CE">
        <w:rPr>
          <w:lang w:val="en-PH"/>
        </w:rPr>
        <w:t xml:space="preserve">as he told himself that most of the customers </w:t>
      </w:r>
      <w:r w:rsidR="004E0646">
        <w:rPr>
          <w:lang w:val="en-PH"/>
        </w:rPr>
        <w:t>believe</w:t>
      </w:r>
      <w:r w:rsidR="002D05CE">
        <w:rPr>
          <w:lang w:val="en-PH"/>
        </w:rPr>
        <w:t xml:space="preserve"> that the reason that </w:t>
      </w:r>
      <w:r w:rsidR="006836F3">
        <w:rPr>
          <w:lang w:val="en-PH"/>
        </w:rPr>
        <w:t>they had placed those pictures is to aid in the illusion that it was the said celebrity who was servicing their members at that time, and not a single one of them had realized that it was the same celebrity whose photo they had been staring at while they were having their cocks sucked that was serving them.</w:t>
      </w:r>
    </w:p>
    <w:p w:rsidR="006836F3" w:rsidRDefault="00757155" w:rsidP="009633EF">
      <w:pPr>
        <w:rPr>
          <w:lang w:val="en-PH"/>
        </w:rPr>
      </w:pPr>
      <w:r>
        <w:rPr>
          <w:lang w:val="en-PH"/>
        </w:rPr>
        <w:t>He shook his head at the same time that he forced himself to return to the present, a few moments later, and he turned his attention, not toward the direction of his trainees, but toward the direction of one of the men who are with them inside the room, and he made sure that both Victoria and Madison are aware of what he was doing so that both of them could see what he was about to do.</w:t>
      </w:r>
    </w:p>
    <w:p w:rsidR="00B31F2B" w:rsidRDefault="000E4FAD" w:rsidP="009633EF">
      <w:pPr>
        <w:rPr>
          <w:lang w:val="en-PH"/>
        </w:rPr>
      </w:pPr>
      <w:r>
        <w:rPr>
          <w:lang w:val="en-PH"/>
        </w:rPr>
        <w:t xml:space="preserve">The Baker extended his hand toward the direction of the newly appointed General-Manager – the old one had been promoted across the Atlantic, with the </w:t>
      </w:r>
      <w:proofErr w:type="spellStart"/>
      <w:r>
        <w:rPr>
          <w:lang w:val="en-PH"/>
        </w:rPr>
        <w:t>rumor</w:t>
      </w:r>
      <w:proofErr w:type="spellEnd"/>
      <w:r>
        <w:rPr>
          <w:lang w:val="en-PH"/>
        </w:rPr>
        <w:t xml:space="preserve"> being that the Archduke had brought the man along – of the club, and as the two men shook hands, </w:t>
      </w:r>
      <w:r w:rsidR="00B31F2B">
        <w:rPr>
          <w:lang w:val="en-PH"/>
        </w:rPr>
        <w:t>the trainer said, “Thank you for scheduling us for tonight,” before he then theatrically glanced toward the direction of his two trainees and he added in a deliberately slow voice, “I am sure that my trainees are also very thankful for this chance to prove themselves to be the most slaves that they could be.”</w:t>
      </w:r>
    </w:p>
    <w:p w:rsidR="00B31F2B" w:rsidRDefault="00B31F2B" w:rsidP="009633EF">
      <w:pPr>
        <w:rPr>
          <w:lang w:val="en-PH"/>
        </w:rPr>
      </w:pPr>
      <w:r>
        <w:rPr>
          <w:lang w:val="en-PH"/>
        </w:rPr>
        <w:t xml:space="preserve">He did not even need to </w:t>
      </w:r>
      <w:r w:rsidR="005F151F">
        <w:rPr>
          <w:lang w:val="en-PH"/>
        </w:rPr>
        <w:t>turn his complete attention toward the direction of the visage of either Victoria or Madison for him to know what kind of expressions would be on the face of both of them, and indeed, there would not have been a need for him to see the expression that they would be wearing on their faces for him to know what both of them are thinking, even for Madison who was keeping the submissive expression on her face.</w:t>
      </w:r>
    </w:p>
    <w:p w:rsidR="005F151F" w:rsidRDefault="005F151F" w:rsidP="009633EF">
      <w:pPr>
        <w:rPr>
          <w:lang w:val="en-PH"/>
        </w:rPr>
      </w:pPr>
      <w:r>
        <w:rPr>
          <w:lang w:val="en-PH"/>
        </w:rPr>
        <w:t xml:space="preserve">The Baker did turn his full attention toward their direction, a few moments later, but it was not so that he could see the looks that they are wearing on their pretty faces, rather, the reason that he turned his attention was so that he could see how they would react to the words that are about to come out of his mouth at that moment, “I think the older sister would be the best candidate for the hole for now,” he said, and as he had expected, the eyes of both Victoria and Madison </w:t>
      </w:r>
      <w:r>
        <w:rPr>
          <w:lang w:val="en-PH"/>
        </w:rPr>
        <w:lastRenderedPageBreak/>
        <w:t>widened in response. He then inclined hi</w:t>
      </w:r>
      <w:r w:rsidR="004E0646">
        <w:rPr>
          <w:lang w:val="en-PH"/>
        </w:rPr>
        <w:t>s</w:t>
      </w:r>
      <w:r>
        <w:rPr>
          <w:lang w:val="en-PH"/>
        </w:rPr>
        <w:t xml:space="preserve"> head toward the direction of the hole in the wall, and as both Victoria and Madison turned their attention toward that direction, </w:t>
      </w:r>
      <w:r w:rsidR="00C76FA1">
        <w:rPr>
          <w:lang w:val="en-PH"/>
        </w:rPr>
        <w:t>he fixed his gaze upon the expression on the face of Victoria.</w:t>
      </w:r>
    </w:p>
    <w:p w:rsidR="00C76FA1" w:rsidRDefault="00C76FA1" w:rsidP="009633EF">
      <w:pPr>
        <w:rPr>
          <w:lang w:val="en-PH"/>
        </w:rPr>
      </w:pPr>
      <w:r>
        <w:rPr>
          <w:lang w:val="en-PH"/>
        </w:rPr>
        <w:t>From the way that the eyes of the older sister had widened at that moment, it was rather obvious that she understood what the hole was for just from looking at it once. Even if she had wanted to say something – or rather, violently object – to the words that had escaped from the lips of the trainer, it was already too late for her, with her trainer suddenly pulling hard on the leash that was attached to the collar around her neck, and using that as his leverage to pull the older sister closer toward the hole in question.</w:t>
      </w:r>
    </w:p>
    <w:p w:rsidR="00C76FA1" w:rsidRDefault="00C76FA1" w:rsidP="009633EF">
      <w:pPr>
        <w:rPr>
          <w:lang w:val="en-PH"/>
        </w:rPr>
      </w:pPr>
      <w:r>
        <w:rPr>
          <w:lang w:val="en-PH"/>
        </w:rPr>
        <w:t>Madison may have wanted to come to the assistance of her older sister, but because that was to be expected, her handler was prepared, and a protesting sound escaped from the lips of the younger sister even as she found herself being dragged away from the wall and toward the direction of the opposite side of the room.</w:t>
      </w:r>
    </w:p>
    <w:p w:rsidR="00C76FA1" w:rsidRDefault="00C76FA1" w:rsidP="009633EF">
      <w:pPr>
        <w:rPr>
          <w:lang w:val="en-PH"/>
        </w:rPr>
      </w:pPr>
      <w:r>
        <w:rPr>
          <w:lang w:val="en-PH"/>
        </w:rPr>
        <w:t>If he was being honest, the Baker would have to admit that he only witnessed about half of what was happening at that moment because he was forced to turn his attention away from them as a result of one of the members of the staff producing a folding chair for his convenience. He could have taken a seat on the same without looking at it, but the last time that he tried that, he nearly lost his balance and in the presence of one of his trainees, that was the last thing that the Baker wanted, hence, the reason why he had to turn his attention toward the direction of the same.</w:t>
      </w:r>
    </w:p>
    <w:p w:rsidR="00C76FA1" w:rsidRDefault="00C76FA1" w:rsidP="009633EF">
      <w:pPr>
        <w:rPr>
          <w:lang w:val="en-PH"/>
        </w:rPr>
      </w:pPr>
      <w:r>
        <w:rPr>
          <w:lang w:val="en-PH"/>
        </w:rPr>
        <w:t xml:space="preserve">By the time that he had returned his attention toward the direction of his trainees, the distance that separated Victoria and Madison had become considerable, </w:t>
      </w:r>
      <w:r w:rsidR="00617BD5">
        <w:rPr>
          <w:lang w:val="en-PH"/>
        </w:rPr>
        <w:t xml:space="preserve">and indeed, while Victoria was now being positioned in front of the hole – with the relevant straps protruding from the wall being placed around her head to prevent her from removing her head from the position that it was now being placed in – Madison was being dragged toward his direction. </w:t>
      </w:r>
    </w:p>
    <w:p w:rsidR="00617BD5" w:rsidRDefault="00617BD5" w:rsidP="009633EF">
      <w:pPr>
        <w:rPr>
          <w:lang w:val="en-PH"/>
        </w:rPr>
      </w:pPr>
      <w:r>
        <w:rPr>
          <w:lang w:val="en-PH"/>
        </w:rPr>
        <w:t xml:space="preserve">The expression on the face of Victoria was difficult to ascertain even if it was true that the chair that he was seated on was positioned in such a way that he could see the profile of the older sister, but the same could not be said of Madison and, indeed, a few moments later, he turned his full gaze toward the direction of the visage of the younger sister, with the trainer allowing the smile that he was wearing to widen when he saw the expression that was on the face of the </w:t>
      </w:r>
      <w:r>
        <w:rPr>
          <w:lang w:val="en-PH"/>
        </w:rPr>
        <w:lastRenderedPageBreak/>
        <w:t>younger sister because that expression that Madison was wearing would be what he had expected to see in the first place.</w:t>
      </w:r>
    </w:p>
    <w:p w:rsidR="00617BD5" w:rsidRDefault="00617BD5" w:rsidP="009633EF">
      <w:pPr>
        <w:rPr>
          <w:lang w:val="en-PH"/>
        </w:rPr>
      </w:pPr>
      <w:r>
        <w:rPr>
          <w:lang w:val="en-PH"/>
        </w:rPr>
        <w:t xml:space="preserve">That expression that was on the face of Madison was one that the Baker would have had no problem </w:t>
      </w:r>
      <w:proofErr w:type="spellStart"/>
      <w:r>
        <w:rPr>
          <w:lang w:val="en-PH"/>
        </w:rPr>
        <w:t>labeling</w:t>
      </w:r>
      <w:proofErr w:type="spellEnd"/>
      <w:r>
        <w:rPr>
          <w:lang w:val="en-PH"/>
        </w:rPr>
        <w:t xml:space="preserve"> as desperate, and it was rather obvious that she wanted to assist her sister so that she would be allowed to separate her face from the hole in question. Of course, Madison understood that screaming at the top of her lings for such a reprieve would not be the way to go, and perhaps that is the reason why rather than doing that, she instead turned her gaze toward the direction of her trainer.</w:t>
      </w:r>
    </w:p>
    <w:p w:rsidR="00617BD5" w:rsidRDefault="00617BD5" w:rsidP="009633EF">
      <w:pPr>
        <w:rPr>
          <w:lang w:val="en-PH"/>
        </w:rPr>
      </w:pPr>
      <w:r>
        <w:rPr>
          <w:lang w:val="en-PH"/>
        </w:rPr>
        <w:t>The Baker would have to admit that he knew what the words that are about to come out of the mouth of Madison would be before those words had managed to escape from her mouth, and it was for that reason that he was able to ignore her even as the desperate, “Please, Sir,” came out of her mouth. Indeed, using his peripheral vision, he could tell that she was surprised by the fact that he did not even turn his attention toward her direction in response to the words that she had pushed out of her mouth.</w:t>
      </w:r>
    </w:p>
    <w:p w:rsidR="00617BD5" w:rsidRDefault="00617BD5" w:rsidP="009633EF">
      <w:pPr>
        <w:rPr>
          <w:lang w:val="en-PH"/>
        </w:rPr>
      </w:pPr>
      <w:r>
        <w:rPr>
          <w:lang w:val="en-PH"/>
        </w:rPr>
        <w:t>“How much are we charging from every customer who gets to use the mouth of the Fuck-Slut?” the Baker asked, turning his attention toward the General-Manager, though in such a way that he was able to keep his peripheral vision focused upon the visage of Madison, and his decision to keep part of his sight focused upon the visage of the younger sister was rewarded, a few moments later, when he saw the expression of anger that was written on the face of Madison.</w:t>
      </w:r>
    </w:p>
    <w:p w:rsidR="00617BD5" w:rsidRDefault="00617BD5" w:rsidP="009633EF">
      <w:pPr>
        <w:rPr>
          <w:lang w:val="en-PH"/>
        </w:rPr>
      </w:pPr>
      <w:r>
        <w:rPr>
          <w:lang w:val="en-PH"/>
        </w:rPr>
        <w:t>Even if it was true that the younger sister was angry, she still did not say anything, and that, in turn, meant that the General-Manager was able to answer the question that the trainer had posed to him, even if it was true that the Baker already knew the answer, “Five bucks to use the whore’s mouth,” he said and judging from the words that escaped from his lips, a few moments later, it was obvious that he understood that he had asked the question to provoke Madison, “When the time comes, we would charge ten dollars for them to be able to use her cunt, after all, she is just a cheap whore.”</w:t>
      </w:r>
    </w:p>
    <w:p w:rsidR="00E3269A" w:rsidRDefault="00617BD5" w:rsidP="009633EF">
      <w:pPr>
        <w:rPr>
          <w:lang w:val="en-PH"/>
        </w:rPr>
      </w:pPr>
      <w:r>
        <w:rPr>
          <w:lang w:val="en-PH"/>
        </w:rPr>
        <w:t xml:space="preserve">A sound escape from the lips of Madison at that moment, and though it was a small sound, it was also the kind of sound that told the Baker that she was fast losing control, and she would have started to </w:t>
      </w:r>
      <w:r w:rsidR="00E3269A">
        <w:rPr>
          <w:lang w:val="en-PH"/>
        </w:rPr>
        <w:t xml:space="preserve">mouth off at that moment if not for the fact that the Baker realized what was about to </w:t>
      </w:r>
      <w:r w:rsidR="00E3269A">
        <w:rPr>
          <w:lang w:val="en-PH"/>
        </w:rPr>
        <w:lastRenderedPageBreak/>
        <w:t>happen. He checked the words that he supposed were about to come out of her mouth by turning his full attention toward her, and though that was more than enough for Madison to be reminded of her position, he made things a bit more difficult for her when he asked her using a more casual tone, “Maybe you want to replace your sister in that position?”</w:t>
      </w:r>
    </w:p>
    <w:p w:rsidR="00E3269A" w:rsidRDefault="00E3269A" w:rsidP="009633EF">
      <w:pPr>
        <w:rPr>
          <w:lang w:val="en-PH"/>
        </w:rPr>
      </w:pPr>
      <w:r>
        <w:rPr>
          <w:lang w:val="en-PH"/>
        </w:rPr>
        <w:t xml:space="preserve">The expression that appeared on the face of Madison at that moment was all that the Baker – or anyone else trained in the art that the trainer was practicing – needed to see for him to know what Madison truly thought about the proposal. Of course, she was not going to say anything because she was aware that her sister could hear her, and the Baker would have to admit that if he had been feeling a bit more sadistic at that moment, he would have ordered Madison to voice out loud what she was feeling so that her sister could hear. </w:t>
      </w:r>
    </w:p>
    <w:p w:rsidR="00E3269A" w:rsidRDefault="00E3269A" w:rsidP="009633EF">
      <w:pPr>
        <w:rPr>
          <w:lang w:val="en-PH"/>
        </w:rPr>
      </w:pPr>
      <w:r>
        <w:rPr>
          <w:lang w:val="en-PH"/>
        </w:rPr>
        <w:t xml:space="preserve">He was forced to return to the present, a few moments later, even as he caught the rather desperate way that she was shaking her head because it was the way that she was shaking her head at that moment that reinforced to him what she truly felt about the suggestion that he had given her. </w:t>
      </w:r>
      <w:r w:rsidR="007E61F6">
        <w:rPr>
          <w:lang w:val="en-PH"/>
        </w:rPr>
        <w:t>In the end, he could not help but place his hand on the top of her head, and he was soon using that as his leverage to force her to turn her attention toward the direction of the far wall, the same wall that the face of her sister was now connected to through a series of straps.</w:t>
      </w:r>
    </w:p>
    <w:p w:rsidR="007E61F6" w:rsidRDefault="006F2461" w:rsidP="009633EF">
      <w:pPr>
        <w:rPr>
          <w:lang w:val="en-PH"/>
        </w:rPr>
      </w:pPr>
      <w:r>
        <w:rPr>
          <w:lang w:val="en-PH"/>
        </w:rPr>
        <w:t xml:space="preserve">By the time that the two of them had turned their attention toward that direction – rather unwillingly in the case of Madison – the first cock that Victoria was supposed to serve was moving into position, and the trainer </w:t>
      </w:r>
      <w:r w:rsidR="004E0646">
        <w:rPr>
          <w:lang w:val="en-PH"/>
        </w:rPr>
        <w:t>did not</w:t>
      </w:r>
      <w:r>
        <w:rPr>
          <w:lang w:val="en-PH"/>
        </w:rPr>
        <w:t xml:space="preserve"> doubt that because Madison had not bothered to watch how her sister was being strapped into position, the younger woman was now wondering why Victoria had not just closed her mouth to stop the </w:t>
      </w:r>
      <w:proofErr w:type="spellStart"/>
      <w:r>
        <w:rPr>
          <w:lang w:val="en-PH"/>
        </w:rPr>
        <w:t>cock</w:t>
      </w:r>
      <w:proofErr w:type="spellEnd"/>
      <w:r>
        <w:rPr>
          <w:lang w:val="en-PH"/>
        </w:rPr>
        <w:t xml:space="preserve"> in question from entering her warm and wet oral orifice.</w:t>
      </w:r>
    </w:p>
    <w:p w:rsidR="006F2461" w:rsidRDefault="006F2461" w:rsidP="009633EF">
      <w:pPr>
        <w:rPr>
          <w:lang w:val="en-PH"/>
        </w:rPr>
      </w:pPr>
      <w:r>
        <w:rPr>
          <w:lang w:val="en-PH"/>
        </w:rPr>
        <w:t>The same question did enter the forefront of the mind of the trainer, but unlike his trainee, the Baker was able to find the answer right away, because he knew that there was now a spider-gag that had been placed inside the mouth of the older sister. The gag prevented Victoria from closing her mouth even as the abuse the same began, and indeed, a few moments later, he felt his cock twitch even as the man on the other side of the wall, apparently fed up by the fact that Victoria was not moving her head, began to pump his cock in and out of her mouth,</w:t>
      </w:r>
    </w:p>
    <w:p w:rsidR="006F2461" w:rsidRDefault="006F2461" w:rsidP="009633EF">
      <w:pPr>
        <w:rPr>
          <w:lang w:val="en-PH"/>
        </w:rPr>
      </w:pPr>
      <w:r>
        <w:rPr>
          <w:lang w:val="en-PH"/>
        </w:rPr>
        <w:lastRenderedPageBreak/>
        <w:t xml:space="preserve">“Now, we can’t have that,” the Baker said a few moments later, and though he turned his attention toward the direction of Madison when he said that, he had no doubt that Victoria could hear him, and that is the reason why, a few moments later, he then added, “Every unsatisfied customer could demand a refund, but rather than returning their money, we would let them fuck you in the </w:t>
      </w:r>
      <w:proofErr w:type="spellStart"/>
      <w:r>
        <w:rPr>
          <w:lang w:val="en-PH"/>
        </w:rPr>
        <w:t>cunt</w:t>
      </w:r>
      <w:proofErr w:type="spellEnd"/>
      <w:r>
        <w:rPr>
          <w:lang w:val="en-PH"/>
        </w:rPr>
        <w:t xml:space="preserve"> instead, Cunt-Whore.”</w:t>
      </w:r>
    </w:p>
    <w:p w:rsidR="006F2461" w:rsidRDefault="006F2461" w:rsidP="009633EF">
      <w:pPr>
        <w:rPr>
          <w:lang w:val="en-PH"/>
        </w:rPr>
      </w:pPr>
      <w:r>
        <w:rPr>
          <w:lang w:val="en-PH"/>
        </w:rPr>
        <w:t>The eyes of Madison widened at that moment before she followed that up with her lips parting. He supposed that pleading words would have escaped from her lips at that moment, but before she could push those out of her mouth, she found herself cut-off even as he turned his attention toward the direction of Victoria, with the trainer telling himself that the reason that he had uttered those words in the first place was to convince the older sister to do her best, and, indeed, it would appear that it was having an effect, because soon enough, Victoria began to move her head forward and back, even if it was true that her range of movement was not as much as it should have been because of the straps.</w:t>
      </w:r>
    </w:p>
    <w:p w:rsidR="006F2461" w:rsidRDefault="006F2461" w:rsidP="009633EF">
      <w:pPr>
        <w:rPr>
          <w:lang w:val="en-PH"/>
        </w:rPr>
      </w:pPr>
      <w:r>
        <w:rPr>
          <w:lang w:val="en-PH"/>
        </w:rPr>
        <w:t>He could have kept his attention focused upon the direction of Victoria at that moment, but then he forced himself to turn his attention toward the direction of Madison instead, and he had to stop the smile that threatened to appear on his face when he saw the relieved expression that appeared on the face of the younger sister the moment that she realized that the older was doing what it was that she had been ordered to do. More than anything, the relieved expression that was written on the face of Madison told the Baker that she believed that she would be spared from having to serve customers, and the Baker would have to admit that he was rather enjoying the misconception that Madison had too much that he did not even bother to correct the same.</w:t>
      </w:r>
    </w:p>
    <w:p w:rsidR="006F2461" w:rsidRDefault="00B942DC" w:rsidP="009633EF">
      <w:pPr>
        <w:rPr>
          <w:lang w:val="en-PH"/>
        </w:rPr>
      </w:pPr>
      <w:r>
        <w:rPr>
          <w:lang w:val="en-PH"/>
        </w:rPr>
        <w:t xml:space="preserve">A protesting sound escaped from the lips of Victoria, a few moments later, and that, in turn, caused the Baker to turn his attention toward the direction of his older trainee, and while it was true that he turned his attention toward her direction rather fast, he also was able to see the reaction of Madison to the sounds that had escaped from the lips of her sister. </w:t>
      </w:r>
    </w:p>
    <w:p w:rsidR="00B942DC" w:rsidRDefault="00B942DC" w:rsidP="009633EF">
      <w:pPr>
        <w:rPr>
          <w:lang w:val="en-PH"/>
        </w:rPr>
      </w:pPr>
      <w:r>
        <w:rPr>
          <w:lang w:val="en-PH"/>
        </w:rPr>
        <w:t xml:space="preserve">The Baker had managed to focus his attention toward the direction of the face of Victoria just in time to watch as the man who had been using her mouth – and the trainer would have to admit that he was not sure if this was still her first customer, though he suspected that may be the case – pull his cock out of her warm and wet oral orifice. One may have wondered why the helpless </w:t>
      </w:r>
      <w:r>
        <w:rPr>
          <w:lang w:val="en-PH"/>
        </w:rPr>
        <w:lastRenderedPageBreak/>
        <w:t xml:space="preserve">woman would have protested the fact that the man who had been using her mouth was pulling his cock out when she should have been relieved by the same, </w:t>
      </w:r>
      <w:r w:rsidR="00080ACA">
        <w:rPr>
          <w:lang w:val="en-PH"/>
        </w:rPr>
        <w:t>but then the reason for the protest that Victoria made became clear, a few moments later, when the warm and sticky seed of the man in question suddenly erupted from the tip of his manhood while the same was pointed toward the face of the restrained young woman.</w:t>
      </w:r>
    </w:p>
    <w:p w:rsidR="00080ACA" w:rsidRDefault="00080ACA" w:rsidP="009633EF">
      <w:pPr>
        <w:rPr>
          <w:lang w:val="en-PH"/>
        </w:rPr>
      </w:pPr>
      <w:r>
        <w:rPr>
          <w:lang w:val="en-PH"/>
        </w:rPr>
        <w:t>He would have to admit that he felt regret at that moment because he could not see what kind of expression it was that had formed on the face of</w:t>
      </w:r>
      <w:r w:rsidR="008944ED">
        <w:rPr>
          <w:lang w:val="en-PH"/>
        </w:rPr>
        <w:t xml:space="preserve"> Victoria as a result of the cum of her customer being blasted onto her face, but then he mentally shook his head even as he told himself that he was already prepared for not being able to see the expression that she would have whenever that would happen, indeed, it is one of the reasons why he had spared Madison – at least, initially –from the same ordeal as her sister, and as that thought entered the forefront of his mind, the trainer turned his attention toward the direction of the younger sister who had now moved onto a kneeling position in front of him.</w:t>
      </w:r>
    </w:p>
    <w:p w:rsidR="008944ED" w:rsidRDefault="008944ED" w:rsidP="009633EF">
      <w:pPr>
        <w:rPr>
          <w:lang w:val="en-PH"/>
        </w:rPr>
      </w:pPr>
      <w:r>
        <w:rPr>
          <w:lang w:val="en-PH"/>
        </w:rPr>
        <w:t>A faint whimper escaped from the lips of Madison when she realized that he was now looking at her, but even if it was true that she had wanted to say something – and he was not sure that was the case – he cut her off as he then asked, “Don’t you think that you should help your sister?” before he then made a show of turning his front toward her at the same time that he then spread his knees apart, creating space in between them that he knew Madison would realize she was supposed to crawl into.</w:t>
      </w:r>
    </w:p>
    <w:p w:rsidR="008944ED" w:rsidRDefault="008944ED" w:rsidP="009633EF">
      <w:pPr>
        <w:rPr>
          <w:lang w:val="en-PH"/>
        </w:rPr>
      </w:pPr>
      <w:r>
        <w:rPr>
          <w:lang w:val="en-PH"/>
        </w:rPr>
        <w:t>The fact that she realized what it was that she was supposed to do was confirmed, a few moments later, when the beautiful younger sister then got down on her hands and knees, and though it was true that a whimper escaped from her lips before she started to crawl toward him, less than ten seconds later, she was already kneeling in front of him, and the fact that she kept her gaze focused toward the direction of his crotch was the only thing that he had to see for the Baker to know that she was aware of what it was that she was supposed to do next.</w:t>
      </w:r>
    </w:p>
    <w:p w:rsidR="004F4B96" w:rsidRDefault="004F4B96" w:rsidP="009633EF">
      <w:pPr>
        <w:rPr>
          <w:lang w:val="en-PH"/>
        </w:rPr>
      </w:pPr>
      <w:r>
        <w:rPr>
          <w:lang w:val="en-PH"/>
        </w:rPr>
        <w:t xml:space="preserve">Indeed, it would appear that the only reason that she had not taken his cock out of the confines of the pants that he was wearing was </w:t>
      </w:r>
      <w:r w:rsidR="004E0646">
        <w:rPr>
          <w:lang w:val="en-PH"/>
        </w:rPr>
        <w:t>that</w:t>
      </w:r>
      <w:r>
        <w:rPr>
          <w:lang w:val="en-PH"/>
        </w:rPr>
        <w:t xml:space="preserve"> she was waiting for permission from him, and with a wide smile on his face, the Baker told himself that he is more tha</w:t>
      </w:r>
      <w:r w:rsidR="002551D7">
        <w:rPr>
          <w:lang w:val="en-PH"/>
        </w:rPr>
        <w:t>n happy to give that permission, and it was for that reason, he inclined his head toward her direction.</w:t>
      </w:r>
    </w:p>
    <w:p w:rsidR="002551D7" w:rsidRDefault="002551D7" w:rsidP="009633EF">
      <w:pPr>
        <w:rPr>
          <w:lang w:val="en-PH"/>
        </w:rPr>
      </w:pPr>
      <w:r>
        <w:rPr>
          <w:lang w:val="en-PH"/>
        </w:rPr>
        <w:lastRenderedPageBreak/>
        <w:t>There was no way that Madison would have misinterpreted the actions that he had given her, and indeed, that would turn out to be the case, a few moments later, even as he watched her whimper, though at the same time that sound escaped from her lips, the beautiful younger sister reached forward, prompting the Baker to cancel his initial plan – which had been to turn his attention toward the direction of Victoria so that he could glimpse the miserable expression that he was sure would be on her face at that moment – and turn his complete attention toward the direction of the woman in front of him.</w:t>
      </w:r>
    </w:p>
    <w:p w:rsidR="002551D7" w:rsidRDefault="002551D7" w:rsidP="009633EF">
      <w:pPr>
        <w:rPr>
          <w:lang w:val="en-PH"/>
        </w:rPr>
      </w:pPr>
      <w:r>
        <w:rPr>
          <w:lang w:val="en-PH"/>
        </w:rPr>
        <w:t>The expression on the face of Madison at that moment made it obvious to him that she did not want to do what she was doing, but it was also that expression that she was wearing that told him that Madison understood that she has no choice in the matter, and he could not help but let a moan escape from his lips at the same time that he felt the hands of Madison on the front of his lap. She certainly did not have any problems opening the zipper of the pants that he was wearing, and though she did hesitate to move her hand into the hole that she had formed in his pants, he could feel her fingers around the girth of his cock before he could say anything.</w:t>
      </w:r>
    </w:p>
    <w:p w:rsidR="002551D7" w:rsidRDefault="002551D7" w:rsidP="009633EF">
      <w:pPr>
        <w:rPr>
          <w:lang w:val="en-PH"/>
        </w:rPr>
      </w:pPr>
      <w:r>
        <w:rPr>
          <w:lang w:val="en-PH"/>
        </w:rPr>
        <w:t>Once the fingers of the hands of the younger woman w</w:t>
      </w:r>
      <w:r w:rsidR="004E0646">
        <w:rPr>
          <w:lang w:val="en-PH"/>
        </w:rPr>
        <w:t>ere</w:t>
      </w:r>
      <w:r>
        <w:rPr>
          <w:lang w:val="en-PH"/>
        </w:rPr>
        <w:t xml:space="preserve"> in position, she had no problem removing his cock from his pants, and he heard the gasp that escaped from her lips, a few moments later, at the sight of his half-erect manhood with her fingers wrapped around the girth of the same.</w:t>
      </w:r>
    </w:p>
    <w:p w:rsidR="002551D7" w:rsidRDefault="002551D7" w:rsidP="009633EF">
      <w:pPr>
        <w:rPr>
          <w:lang w:val="en-PH"/>
        </w:rPr>
      </w:pPr>
      <w:r>
        <w:rPr>
          <w:lang w:val="en-PH"/>
        </w:rPr>
        <w:t xml:space="preserve">It was at that moment that Madison hesitated, and the Baker was more than happy to take advantage of that hesitation, turning his attention slightly toward the direction of Victoria, and the smile that was on his face widened even more as he watched the most recent customer of the older sister reach his climax. This particular customer appear to wish to humiliate the young woman who was on the other side of the wall – and he was sure that the customer had been informed that the young woman at the other side of the wall was a student who needed money – because he removed his cock from her mouth before he allowed his seed to erupt from the tip of his cock. </w:t>
      </w:r>
    </w:p>
    <w:p w:rsidR="001D36FB" w:rsidRDefault="001D36FB" w:rsidP="009633EF">
      <w:pPr>
        <w:rPr>
          <w:lang w:val="en-PH"/>
        </w:rPr>
      </w:pPr>
      <w:r>
        <w:rPr>
          <w:lang w:val="en-PH"/>
        </w:rPr>
        <w:t xml:space="preserve">The Baker would have to admit that he had no idea how many men have had their fill using the mouth of Victoria, but he can tell that it should be more than two or three – not counting the latest one, of course – because the face of Victoria looked as if she was wearing a face-mask that </w:t>
      </w:r>
      <w:r>
        <w:rPr>
          <w:lang w:val="en-PH"/>
        </w:rPr>
        <w:lastRenderedPageBreak/>
        <w:t>was made entirely of the semen of the men who had used her mouth and who had allowed themselves to hose the face rather than the insides of the mouth of Victoria. It was the fact that the dried cum had formed some sort of mask around her face that allowed the Baker to note the tears that were freely flowing from the eyes of Victoria as he was rather sure that he would not have noticed it had it not form a sharp contrast against the mask that she was wearing.</w:t>
      </w:r>
    </w:p>
    <w:p w:rsidR="001D36FB" w:rsidRDefault="001D36FB" w:rsidP="009633EF">
      <w:pPr>
        <w:rPr>
          <w:lang w:val="en-PH"/>
        </w:rPr>
      </w:pPr>
      <w:r>
        <w:rPr>
          <w:lang w:val="en-PH"/>
        </w:rPr>
        <w:t>He would also have to admit that he would have kept his gaze focused upon the direction of Victoria longer, but he was forced to turn his attention away from her, a few moments later, because of the actions of Madison, and he would have to admit that her sudden movement took him by surprise, with the beautiful younger sister moving her head closer toward the direction of his cock before she then planted a kiss on the tip of the same. It was obvious from the way that she had planted that kiss that she was hoping that the tender and almost living way that she had planted that kiss would convince him to give her and her sister some sort of reprieve.</w:t>
      </w:r>
    </w:p>
    <w:p w:rsidR="001D36FB" w:rsidRDefault="001D36FB" w:rsidP="009633EF">
      <w:pPr>
        <w:rPr>
          <w:lang w:val="en-PH"/>
        </w:rPr>
      </w:pPr>
      <w:r>
        <w:rPr>
          <w:lang w:val="en-PH"/>
        </w:rPr>
        <w:t xml:space="preserve">Giving her the reprieve that she </w:t>
      </w:r>
      <w:r w:rsidR="004E0646">
        <w:rPr>
          <w:lang w:val="en-PH"/>
        </w:rPr>
        <w:t>w</w:t>
      </w:r>
      <w:r>
        <w:rPr>
          <w:lang w:val="en-PH"/>
        </w:rPr>
        <w:t>as asking for, however, was not what the Baker gave her, instead, he simply placed his hand on the top of the head of Madison, and though it was true that he did not bother to use that as his leverage to force her to take his cock in her mouth, part of the reason for that is her subsequent actions. After all, there was no need for him to compel her to take his cock in her mouth when she was taking the same into her warm and wet oral orifice without him telling her to.</w:t>
      </w:r>
    </w:p>
    <w:p w:rsidR="001D36FB" w:rsidRDefault="001D36FB" w:rsidP="009633EF">
      <w:pPr>
        <w:rPr>
          <w:lang w:val="en-PH"/>
        </w:rPr>
      </w:pPr>
      <w:r>
        <w:rPr>
          <w:lang w:val="en-PH"/>
        </w:rPr>
        <w:t xml:space="preserve">Although a sound of pleasure did escape from the lips of the Baker at the same time that she felt the tip of his cock move past her lips and into her warm and wet oral orifice, the moan that escaped from his lips was not loud enough that he would not have been surprised if Madison had not heard the sound. He could not help but note that she was fully conscious of the fact that his hand was still on the top of her head because again, he did not need to tell her anything before </w:t>
      </w:r>
      <w:r w:rsidR="004771E7">
        <w:rPr>
          <w:lang w:val="en-PH"/>
        </w:rPr>
        <w:t>she began to lower her face as close as possible toward his groin.</w:t>
      </w:r>
    </w:p>
    <w:p w:rsidR="004771E7" w:rsidRDefault="004771E7" w:rsidP="009633EF">
      <w:pPr>
        <w:rPr>
          <w:lang w:val="en-PH"/>
        </w:rPr>
      </w:pPr>
      <w:r>
        <w:rPr>
          <w:lang w:val="en-PH"/>
        </w:rPr>
        <w:t xml:space="preserve">Naturally, that meant that </w:t>
      </w:r>
      <w:r w:rsidR="005E4572">
        <w:rPr>
          <w:lang w:val="en-PH"/>
        </w:rPr>
        <w:t>she was taking his cock as deep as possible inside her mouth, and though he would not tell her that what she was doing at that moment was giving him pleasure, it was not as if he is going to exp</w:t>
      </w:r>
      <w:r w:rsidR="004E0646">
        <w:rPr>
          <w:lang w:val="en-PH"/>
        </w:rPr>
        <w:t>e</w:t>
      </w:r>
      <w:r w:rsidR="005E4572">
        <w:rPr>
          <w:lang w:val="en-PH"/>
        </w:rPr>
        <w:t>nd effort to keep the smile from appearing on his face. Another reason for that smile appearing on his face not being a big</w:t>
      </w:r>
      <w:r w:rsidR="004E0646">
        <w:rPr>
          <w:lang w:val="en-PH"/>
        </w:rPr>
        <w:t xml:space="preserve"> </w:t>
      </w:r>
      <w:r w:rsidR="005E4572">
        <w:rPr>
          <w:lang w:val="en-PH"/>
        </w:rPr>
        <w:t>deal is the fact that neither Madison nor Victoria would have been able to see the expression on his face anyway.</w:t>
      </w:r>
    </w:p>
    <w:p w:rsidR="005E4572" w:rsidRDefault="005E4572" w:rsidP="009633EF">
      <w:pPr>
        <w:rPr>
          <w:lang w:val="en-PH"/>
        </w:rPr>
      </w:pPr>
      <w:r>
        <w:rPr>
          <w:lang w:val="en-PH"/>
        </w:rPr>
        <w:lastRenderedPageBreak/>
        <w:t xml:space="preserve">Madison made a small gagging sound, a few moments later, and he did not need to turn his attention toward her direction for the Baker to understand that the sound that she made was her way of informing him that she cannot take any more of the length of his cock into her mouth. The reason that he could tell without looking was </w:t>
      </w:r>
      <w:r w:rsidR="004E0646">
        <w:rPr>
          <w:lang w:val="en-PH"/>
        </w:rPr>
        <w:t>that</w:t>
      </w:r>
      <w:r>
        <w:rPr>
          <w:lang w:val="en-PH"/>
        </w:rPr>
        <w:t xml:space="preserve"> he was sure that he could feel the back of her throat against the tip of his cock, and he could also feel her nose sliding against his groin, with some of his pubic hair entering the nose of the beautiful younger sister.</w:t>
      </w:r>
    </w:p>
    <w:p w:rsidR="005E4572" w:rsidRDefault="005E4572" w:rsidP="009633EF">
      <w:pPr>
        <w:rPr>
          <w:lang w:val="en-PH"/>
        </w:rPr>
      </w:pPr>
      <w:r>
        <w:rPr>
          <w:lang w:val="en-PH"/>
        </w:rPr>
        <w:t>He finally removed his hand from the top of her head, a few moments later, and as he had expected, the moment that he did, Madison reacted by placing distance between the tip of her nose and his groin. She was, however, well aware that her actions made it appear as if she wanted to remove his cock from her mouth as soon as possible, and that would be the reason why, a few moments later and again, without being prompted, the beautiful younger sister forced herself to take the cock in front of her as deep as possible yet.</w:t>
      </w:r>
    </w:p>
    <w:p w:rsidR="005E4572" w:rsidRDefault="005E4572" w:rsidP="009633EF">
      <w:pPr>
        <w:rPr>
          <w:lang w:val="en-PH"/>
        </w:rPr>
      </w:pPr>
      <w:r>
        <w:rPr>
          <w:lang w:val="en-PH"/>
        </w:rPr>
        <w:t>The Baker let out a hiss of pleasure in response to that, and this time, he did not bother to hide the same from the ears of his trainee. Even if that was the case, however, Madison did not dare to remove his cock from her mouth without his express permission, and the young woman simply continued to bob her head up and down the shaft of his manhood.</w:t>
      </w:r>
    </w:p>
    <w:p w:rsidR="005E4572" w:rsidRDefault="005E4572" w:rsidP="009633EF">
      <w:pPr>
        <w:rPr>
          <w:lang w:val="en-PH"/>
        </w:rPr>
      </w:pPr>
      <w:r>
        <w:rPr>
          <w:lang w:val="en-PH"/>
        </w:rPr>
        <w:t>If he was being honest, the Baker would have to admit that he was now fighting to stop himself from reaching his climax there and then. The pleasure that he was feeling at that moment was what compelled him to turn his attention toward the direction of Victoria, a few moments later and, if pressed, the trainer would admit that the reason that he turned his attention was so that he would be looking at something else that he hoped would forestall the pleasure that he was feeling.</w:t>
      </w:r>
    </w:p>
    <w:p w:rsidR="005E4572" w:rsidRDefault="005E4572" w:rsidP="009633EF">
      <w:pPr>
        <w:rPr>
          <w:lang w:val="en-PH"/>
        </w:rPr>
      </w:pPr>
      <w:r>
        <w:rPr>
          <w:lang w:val="en-PH"/>
        </w:rPr>
        <w:t xml:space="preserve">Even he, however, would have to admit that if he had wanted to stop himself from reaching his release, then he would not have turned his attention toward that direction, because </w:t>
      </w:r>
      <w:r w:rsidR="00FD0192">
        <w:rPr>
          <w:lang w:val="en-PH"/>
        </w:rPr>
        <w:t>the sight of the mouth of Victoria and her mouth being abused at that moment by a man whose face she could not even see only added to the arousal that he was feeling. Indeed, at that moment, he felt his cock twitch, and it would appear that Madison had realized that because, if it was possible, she suddenly picked up the pace with which she was bobbing her head up and down the shaft of his manhood.</w:t>
      </w:r>
    </w:p>
    <w:p w:rsidR="00FD0192" w:rsidRDefault="00FD0192" w:rsidP="009633EF">
      <w:pPr>
        <w:rPr>
          <w:lang w:val="en-PH"/>
        </w:rPr>
      </w:pPr>
      <w:r>
        <w:rPr>
          <w:lang w:val="en-PH"/>
        </w:rPr>
        <w:lastRenderedPageBreak/>
        <w:t xml:space="preserve">There was a part of the Baker that wanted to tell Madison to slow down and he was sure that if he were to give her the command, she would stop what she was doing no matter how much it was obvious that she wanted to make him cum, and he can understand why she would think that way, after all, she thought that the sooner that he could make her cum, the faster that her sister would be removed from the position that she was in. </w:t>
      </w:r>
    </w:p>
    <w:p w:rsidR="00FD0192" w:rsidRDefault="00FD0192" w:rsidP="009633EF">
      <w:pPr>
        <w:rPr>
          <w:lang w:val="en-PH"/>
        </w:rPr>
      </w:pPr>
      <w:r>
        <w:rPr>
          <w:lang w:val="en-PH"/>
        </w:rPr>
        <w:t>As his thoughts turned toward that, the Baker reminded himself that he had not made that deal with either Madison or Victoria, and the smile on his face widened as he found himself looking forward to the expression that would appear on the face of the beautiful younger sister when she discovers that for herself in just a few moments. Indeed, if he was being honest, the trainer would have to admit that the mere thought of the betrayal and desperation that he was sure Madison would feel at that moment had made his cock twitch yet again.</w:t>
      </w:r>
    </w:p>
    <w:p w:rsidR="00FD0192" w:rsidRDefault="00FD0192" w:rsidP="009633EF">
      <w:pPr>
        <w:rPr>
          <w:lang w:val="en-PH"/>
        </w:rPr>
      </w:pPr>
      <w:r>
        <w:rPr>
          <w:lang w:val="en-PH"/>
        </w:rPr>
        <w:t xml:space="preserve">This time, however, the younger sister did not show any reaction that he could have </w:t>
      </w:r>
      <w:proofErr w:type="spellStart"/>
      <w:r>
        <w:rPr>
          <w:lang w:val="en-PH"/>
        </w:rPr>
        <w:t>labeled</w:t>
      </w:r>
      <w:proofErr w:type="spellEnd"/>
      <w:r>
        <w:rPr>
          <w:lang w:val="en-PH"/>
        </w:rPr>
        <w:t xml:space="preserve"> in response to what had happened, and the pace with which she was bobbing her head up and down the shaft of his manhood remained the same, albeit it that may be because </w:t>
      </w:r>
      <w:r w:rsidR="006016DF">
        <w:rPr>
          <w:lang w:val="en-PH"/>
        </w:rPr>
        <w:t xml:space="preserve">the pace with which she was serving him at that moment was something that the Baker would have </w:t>
      </w:r>
      <w:proofErr w:type="spellStart"/>
      <w:r w:rsidR="006016DF">
        <w:rPr>
          <w:lang w:val="en-PH"/>
        </w:rPr>
        <w:t>labeled</w:t>
      </w:r>
      <w:proofErr w:type="spellEnd"/>
      <w:r w:rsidR="006016DF">
        <w:rPr>
          <w:lang w:val="en-PH"/>
        </w:rPr>
        <w:t xml:space="preserve"> as fast enough.</w:t>
      </w:r>
    </w:p>
    <w:p w:rsidR="006016DF" w:rsidRDefault="006016DF" w:rsidP="009633EF">
      <w:pPr>
        <w:rPr>
          <w:lang w:val="en-PH"/>
        </w:rPr>
      </w:pPr>
      <w:r>
        <w:rPr>
          <w:lang w:val="en-PH"/>
        </w:rPr>
        <w:t>“Ah!” a scream escaped from the lips of Madison, a few moments later, even as he then grabbed a fistful of her hair using his hand on the top of her head as his leverage. The reason that the scream was able to escape from her lips in the first place was that he used that fistful of her hair as his leverage to compel her to remove his cock from her mouth, and because there was nothing inside her mouth anymore, she was able to push the words out.</w:t>
      </w:r>
    </w:p>
    <w:p w:rsidR="006016DF" w:rsidRDefault="006016DF" w:rsidP="009633EF">
      <w:pPr>
        <w:rPr>
          <w:lang w:val="en-PH"/>
        </w:rPr>
      </w:pPr>
      <w:r>
        <w:rPr>
          <w:lang w:val="en-PH"/>
        </w:rPr>
        <w:t xml:space="preserve">He also could not help but wonder if the reason for the scream that escaped from the lips of Madison would be the pain that he was giving her at that moment, or if it was her way of protesting his actions to force her to remove his cock from her mouth. Either way, she did not get the chance to say anything as, within a few </w:t>
      </w:r>
      <w:proofErr w:type="gramStart"/>
      <w:r>
        <w:rPr>
          <w:lang w:val="en-PH"/>
        </w:rPr>
        <w:t>moments,</w:t>
      </w:r>
      <w:proofErr w:type="gramEnd"/>
      <w:r>
        <w:rPr>
          <w:lang w:val="en-PH"/>
        </w:rPr>
        <w:t xml:space="preserve"> </w:t>
      </w:r>
      <w:r w:rsidR="00F83949">
        <w:rPr>
          <w:lang w:val="en-PH"/>
        </w:rPr>
        <w:t>the Baker was already speaking again, giving Madison a new set of orders.</w:t>
      </w:r>
    </w:p>
    <w:p w:rsidR="00F83949" w:rsidRDefault="00F83949" w:rsidP="009633EF">
      <w:pPr>
        <w:rPr>
          <w:lang w:val="en-PH"/>
        </w:rPr>
      </w:pPr>
      <w:r>
        <w:rPr>
          <w:lang w:val="en-PH"/>
        </w:rPr>
        <w:t xml:space="preserve">“I do not want to waste my cum in your mouth today, Cunt-Whore,” he said before he then allowed that smile on his face to widen, and he made sure that she would have </w:t>
      </w:r>
      <w:proofErr w:type="spellStart"/>
      <w:r>
        <w:rPr>
          <w:lang w:val="en-PH"/>
        </w:rPr>
        <w:t>labeled</w:t>
      </w:r>
      <w:proofErr w:type="spellEnd"/>
      <w:r>
        <w:rPr>
          <w:lang w:val="en-PH"/>
        </w:rPr>
        <w:t xml:space="preserve"> the expression that he was wearing at that moment as a lecherous smile, before he then added, “If </w:t>
      </w:r>
      <w:r>
        <w:rPr>
          <w:lang w:val="en-PH"/>
        </w:rPr>
        <w:lastRenderedPageBreak/>
        <w:t>you spill even the tiniest drop of my seed, fuck-pet, it would be your sister who would suffer for it.”</w:t>
      </w:r>
    </w:p>
    <w:p w:rsidR="00F83949" w:rsidRDefault="00F83949" w:rsidP="009633EF">
      <w:pPr>
        <w:rPr>
          <w:lang w:val="en-PH"/>
        </w:rPr>
      </w:pPr>
      <w:r>
        <w:rPr>
          <w:lang w:val="en-PH"/>
        </w:rPr>
        <w:t>The fact that Madison did not even turn her attention toward the direction of Victoria in response to the words that he had uttered told him that she was seriously considering the threat that he had given her, and at the same time, it also gave him the impression that there was no need for him to tell her what it was that she was supposed to do. She certainly proved that to be the case, a few moments later, after he had removed his hands from the top of her head because the first thing that Madison did was to get back on her feet.</w:t>
      </w:r>
    </w:p>
    <w:p w:rsidR="00F83949" w:rsidRDefault="00F83949" w:rsidP="009633EF">
      <w:pPr>
        <w:rPr>
          <w:lang w:val="en-PH"/>
        </w:rPr>
      </w:pPr>
      <w:r>
        <w:rPr>
          <w:lang w:val="en-PH"/>
        </w:rPr>
        <w:t xml:space="preserve">He could not help but smile even as he watched her move her right hand toward the direction of the lips of her most intimate of parts and using her right index and middle finger, she then spread the lips of her womanhood, displaying the entrance </w:t>
      </w:r>
      <w:r w:rsidR="004E0646">
        <w:rPr>
          <w:lang w:val="en-PH"/>
        </w:rPr>
        <w:t xml:space="preserve">of </w:t>
      </w:r>
      <w:r>
        <w:rPr>
          <w:lang w:val="en-PH"/>
        </w:rPr>
        <w:t>the hole that is the entrance to her most intimate of parts, though because of the way that she was positioned at that moment, it was impossible for the Baker to see the hole itself. In any case, he was distracted from that line of thought, a few moments later, as Madison then began to move toward him.</w:t>
      </w:r>
    </w:p>
    <w:p w:rsidR="00F83949" w:rsidRDefault="00F83949" w:rsidP="009633EF">
      <w:pPr>
        <w:rPr>
          <w:lang w:val="en-PH"/>
        </w:rPr>
      </w:pPr>
      <w:r>
        <w:rPr>
          <w:lang w:val="en-PH"/>
        </w:rPr>
        <w:t>It was rather obvious that she intended to take a seat on his lap, and it was also obvious that she intended to sheath his cock with her womanhood. The Baker would have had no problem with that, except for the fact that because of the way that she was positioning herself, it would have been impossible for her to turn her attention toward the direction of her sister, and sparing her from watching the continued violation of her sister by dozens of men who had paid for the pleasure of using the mouth of Victoria was not in the plans of the Baker.</w:t>
      </w:r>
    </w:p>
    <w:p w:rsidR="00F83949" w:rsidRDefault="00523B5A" w:rsidP="009633EF">
      <w:pPr>
        <w:rPr>
          <w:lang w:val="en-PH"/>
        </w:rPr>
      </w:pPr>
      <w:r>
        <w:rPr>
          <w:lang w:val="en-PH"/>
        </w:rPr>
        <w:t>Rather than say anything about it, however, the trainer merely inclined his head toward the direction of where Victoria was restrained, and as he had expected, a hesitating expression appeared on the face of Madison. She must have realized that the look that she was wearing on her visage at that moment served only to increase the amusement that he was feeling, so she turned her attention away from him.</w:t>
      </w:r>
    </w:p>
    <w:p w:rsidR="00523B5A" w:rsidRDefault="00523B5A" w:rsidP="009633EF">
      <w:pPr>
        <w:rPr>
          <w:lang w:val="en-PH"/>
        </w:rPr>
      </w:pPr>
      <w:r>
        <w:rPr>
          <w:lang w:val="en-PH"/>
        </w:rPr>
        <w:t xml:space="preserve">At the same time that Madison did that, she then moved backward, until a few moments later, when her back was practically touching his front and she was in between his knees. He watched in silence even as she reached behind her, though rather than part the cheeks of her ass and display her holes for his viewing pleasure, the beautiful younger sister instead wrapped the </w:t>
      </w:r>
      <w:r>
        <w:rPr>
          <w:lang w:val="en-PH"/>
        </w:rPr>
        <w:lastRenderedPageBreak/>
        <w:t>fingers of her right hand around the girth of his cock, and she was soon using that as her leverage to point the tip of his manhood toward a certain direction at the same time that she slowly lowered herself toward the same.</w:t>
      </w:r>
    </w:p>
    <w:p w:rsidR="00523B5A" w:rsidRDefault="00523B5A" w:rsidP="009633EF">
      <w:pPr>
        <w:rPr>
          <w:lang w:val="en-PH"/>
        </w:rPr>
      </w:pPr>
      <w:r>
        <w:rPr>
          <w:lang w:val="en-PH"/>
        </w:rPr>
        <w:t>Madison did not stop what she was doing until, a few moments later when she let out a small moan that suggested surprise to him, but he told himself that she should not have been surprised because that sound escaped from her lips at the same time that he felt the tip of his erect manhood make contact with the slit in between the lips of her womanhood.</w:t>
      </w:r>
    </w:p>
    <w:p w:rsidR="00523B5A" w:rsidRDefault="00523B5A" w:rsidP="009633EF">
      <w:pPr>
        <w:rPr>
          <w:lang w:val="en-PH"/>
        </w:rPr>
      </w:pPr>
      <w:r>
        <w:rPr>
          <w:lang w:val="en-PH"/>
        </w:rPr>
        <w:t xml:space="preserve">The hesitation that she was displaying at that moment, the trainer would have to admit, was rather cute, but at the same time, he did not have the patience to wait for his cock to be sheathed in her cunt anymore, and because that was the case, </w:t>
      </w:r>
      <w:r w:rsidR="007F64F7">
        <w:rPr>
          <w:lang w:val="en-PH"/>
        </w:rPr>
        <w:t>he suddenly placed both of his hands on the back of the shoulder of Madison. He imagined that her eyes had widened at that point, but because she was facing him, he could not be sure, and if he was being honest, the trainer would have to admit that he did not care about how she would have reacted to what he had done.</w:t>
      </w:r>
    </w:p>
    <w:p w:rsidR="007F64F7" w:rsidRDefault="007F64F7" w:rsidP="009633EF">
      <w:pPr>
        <w:rPr>
          <w:lang w:val="en-PH"/>
        </w:rPr>
      </w:pPr>
      <w:r>
        <w:rPr>
          <w:lang w:val="en-PH"/>
        </w:rPr>
        <w:t>With his hands on the top and back of her shoulders, he then used that as his leverage to force her down, and because the tip of his cock was already touching the slit in between the li</w:t>
      </w:r>
      <w:r w:rsidR="004E0646">
        <w:rPr>
          <w:lang w:val="en-PH"/>
        </w:rPr>
        <w:t>ps</w:t>
      </w:r>
      <w:r>
        <w:rPr>
          <w:lang w:val="en-PH"/>
        </w:rPr>
        <w:t xml:space="preserve"> of her womanhood, when he forced her to sit, he felt his cock shoot up past the li</w:t>
      </w:r>
      <w:r w:rsidR="004E0646">
        <w:rPr>
          <w:lang w:val="en-PH"/>
        </w:rPr>
        <w:t>ps</w:t>
      </w:r>
      <w:r>
        <w:rPr>
          <w:lang w:val="en-PH"/>
        </w:rPr>
        <w:t xml:space="preserve"> of her womanhood and into her most intimate of parts.</w:t>
      </w:r>
    </w:p>
    <w:p w:rsidR="007F64F7" w:rsidRDefault="007F64F7" w:rsidP="009633EF">
      <w:pPr>
        <w:rPr>
          <w:lang w:val="en-PH"/>
        </w:rPr>
      </w:pPr>
      <w:r>
        <w:rPr>
          <w:lang w:val="en-PH"/>
        </w:rPr>
        <w:t xml:space="preserve">“Ah…ah!” the scream that escaped from the lisp of Madison at that moment was more in surprise than anything else, after all, while he was sure that he had given her pain as well with the way that he had forced her to take his cock in her cunt, it was not as if this is the first time that her most intimate of parts was playing host to his manhood. What he was more interested </w:t>
      </w:r>
      <w:r w:rsidR="004E0646">
        <w:rPr>
          <w:lang w:val="en-PH"/>
        </w:rPr>
        <w:t>in</w:t>
      </w:r>
      <w:r>
        <w:rPr>
          <w:lang w:val="en-PH"/>
        </w:rPr>
        <w:t xml:space="preserve"> would be the reaction of Victoria to the scream that had escaped from the lips of her sister, and it was for that reason that he then turned his attention toward the direction of the older sister.</w:t>
      </w:r>
    </w:p>
    <w:p w:rsidR="00D1469C" w:rsidRDefault="004E0646" w:rsidP="009633EF">
      <w:pPr>
        <w:rPr>
          <w:lang w:val="en-PH"/>
        </w:rPr>
      </w:pPr>
      <w:r>
        <w:rPr>
          <w:lang w:val="en-PH"/>
        </w:rPr>
        <w:t>Even though</w:t>
      </w:r>
      <w:r w:rsidR="007F64F7">
        <w:rPr>
          <w:lang w:val="en-PH"/>
        </w:rPr>
        <w:t xml:space="preserve"> she was servicing a cock with her mouth at the same time that he turned his attention toward her, and the straps that prevented her from moving her face even if she wanted to, it would appear that the scream that had escaped from the lips of Madison at that moment affected Victoria as well because even from where he was seated, the trainer could see that the older sister had tried – and failed – to turn her attention toward </w:t>
      </w:r>
      <w:r w:rsidR="00D1469C">
        <w:rPr>
          <w:lang w:val="en-PH"/>
        </w:rPr>
        <w:t>the direction of where the scream had come from.</w:t>
      </w:r>
    </w:p>
    <w:p w:rsidR="00D1469C" w:rsidRDefault="00D1469C" w:rsidP="009633EF">
      <w:pPr>
        <w:rPr>
          <w:lang w:val="en-PH"/>
        </w:rPr>
      </w:pPr>
      <w:r>
        <w:rPr>
          <w:lang w:val="en-PH"/>
        </w:rPr>
        <w:lastRenderedPageBreak/>
        <w:t xml:space="preserve">Victoria probably regretted the fact that she tried to turn her attention because it was at almost that same moment that the customer whose cock she was sucking reached his climax, and though it was true that he could not hear the moan of pleasure that escaped from the lips of the man at the other side, it was also true that he could see the subtle decrease in the pace with which the man was pushing and pulling his cock in and out of the unwilling mouth of the unequally unwilling Victoria. </w:t>
      </w:r>
    </w:p>
    <w:p w:rsidR="00D1469C" w:rsidRDefault="00227623" w:rsidP="009633EF">
      <w:pPr>
        <w:rPr>
          <w:lang w:val="en-PH"/>
        </w:rPr>
      </w:pPr>
      <w:r>
        <w:rPr>
          <w:lang w:val="en-PH"/>
        </w:rPr>
        <w:t xml:space="preserve">The moment that the cock that she was servicing with her mouth had stopped moving, fresh tears began to spill out of the eyes of Victoria and though, at first, he was rather confused </w:t>
      </w:r>
      <w:r w:rsidR="00807C54">
        <w:rPr>
          <w:lang w:val="en-PH"/>
        </w:rPr>
        <w:t>as to the reason why t</w:t>
      </w:r>
      <w:r w:rsidR="004E0646">
        <w:rPr>
          <w:lang w:val="en-PH"/>
        </w:rPr>
        <w:t>ears were</w:t>
      </w:r>
      <w:r w:rsidR="00807C54">
        <w:rPr>
          <w:lang w:val="en-PH"/>
        </w:rPr>
        <w:t xml:space="preserve"> coming out of her eyes, the question of where the tears were coming from was answered, by the sudden spillage of fresh cum from the mouth of the older sister, and that, in turn, told him that Victoria had just managed to make another customer reach his release.</w:t>
      </w:r>
    </w:p>
    <w:p w:rsidR="00807C54" w:rsidRDefault="00D76488" w:rsidP="009633EF">
      <w:pPr>
        <w:rPr>
          <w:lang w:val="en-PH"/>
        </w:rPr>
      </w:pPr>
      <w:r>
        <w:rPr>
          <w:lang w:val="en-PH"/>
        </w:rPr>
        <w:t xml:space="preserve">This time, it was the turn of the Baker to let out a hiss of pleasure, and he would have to admit that it was only at that moment that he was able to remind himself of the young woman who was seated on his lap. If it was possible, the smile that was on his face widened at that moment, </w:t>
      </w:r>
      <w:r w:rsidR="006C4338">
        <w:rPr>
          <w:lang w:val="en-PH"/>
        </w:rPr>
        <w:t>even as he grabbed the breasts of Madison from behind, squeezing them in between the palm of his hands and causing another pained moan to escape from the lips of the younger sister.</w:t>
      </w:r>
    </w:p>
    <w:p w:rsidR="006C4338" w:rsidRDefault="006C4338" w:rsidP="009633EF">
      <w:pPr>
        <w:rPr>
          <w:lang w:val="en-PH"/>
        </w:rPr>
      </w:pPr>
      <w:r>
        <w:rPr>
          <w:lang w:val="en-PH"/>
        </w:rPr>
        <w:t xml:space="preserve">“Make sure to entertain your sister with your screams while she is earning money for us,” the Baker suddenly said, and he whispered those words directly into the ears of Madison. He did not wait for any sort of response </w:t>
      </w:r>
      <w:r w:rsidR="006E0AF5">
        <w:rPr>
          <w:lang w:val="en-PH"/>
        </w:rPr>
        <w:t xml:space="preserve">from </w:t>
      </w:r>
      <w:proofErr w:type="gramStart"/>
      <w:r w:rsidR="006E0AF5">
        <w:rPr>
          <w:lang w:val="en-PH"/>
        </w:rPr>
        <w:t>Madison,</w:t>
      </w:r>
      <w:proofErr w:type="gramEnd"/>
      <w:r w:rsidR="006E0AF5">
        <w:rPr>
          <w:lang w:val="en-PH"/>
        </w:rPr>
        <w:t xml:space="preserve"> however, before he then started to move his cock in and out of her cunt, and as the moans of pleasure began to erupt from her lips, the Baker could not help but smile even as he increased his pace.</w:t>
      </w:r>
    </w:p>
    <w:p w:rsidR="006E0AF5" w:rsidRDefault="006E0AF5" w:rsidP="009633EF">
      <w:pPr>
        <w:rPr>
          <w:lang w:val="en-PH"/>
        </w:rPr>
      </w:pPr>
      <w:r>
        <w:rPr>
          <w:lang w:val="en-PH"/>
        </w:rPr>
        <w:t>“Ah…ah…ah…,” the sound began to erupt from the mouth of Madison, and though those moans were rather loud, they were not affecting him anymore, because it did not take long before his control slipped and his seed erupted from the tip of his cock while the same was buried inside her snatch.</w:t>
      </w:r>
    </w:p>
    <w:p w:rsidR="006E0AF5" w:rsidRDefault="006E0AF5" w:rsidP="009633EF">
      <w:pPr>
        <w:rPr>
          <w:lang w:val="en-PH"/>
        </w:rPr>
      </w:pPr>
      <w:r>
        <w:rPr>
          <w:lang w:val="en-PH"/>
        </w:rPr>
        <w:t>“Remember,” the Baker suddenly said, “If you let even a single drop of my seed spill, it would be your sister who would bear the punishment.”</w:t>
      </w:r>
    </w:p>
    <w:p w:rsidR="006E0AF5" w:rsidRPr="009633EF" w:rsidRDefault="006E0AF5" w:rsidP="009633EF">
      <w:pPr>
        <w:rPr>
          <w:lang w:val="en-PH"/>
        </w:rPr>
      </w:pPr>
      <w:bookmarkStart w:id="0" w:name="_GoBack"/>
      <w:bookmarkEnd w:id="0"/>
    </w:p>
    <w:sectPr w:rsidR="006E0AF5" w:rsidRPr="009633EF"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4252" w:rsidRDefault="00864252" w:rsidP="0062634E">
      <w:pPr>
        <w:spacing w:after="0" w:line="240" w:lineRule="auto"/>
      </w:pPr>
      <w:r>
        <w:separator/>
      </w:r>
    </w:p>
  </w:endnote>
  <w:endnote w:type="continuationSeparator" w:id="0">
    <w:p w:rsidR="00864252" w:rsidRDefault="00864252"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461" w:rsidRPr="005E243E" w:rsidRDefault="006F2461">
    <w:pPr>
      <w:pStyle w:val="Footer"/>
      <w:pBdr>
        <w:top w:val="thinThickSmallGap" w:sz="24" w:space="1" w:color="622423" w:themeColor="accent2" w:themeShade="7F"/>
      </w:pBdr>
      <w:rPr>
        <w:b/>
        <w:sz w:val="28"/>
      </w:rPr>
    </w:pPr>
    <w:r w:rsidRPr="005E243E">
      <w:rPr>
        <w:b/>
        <w:sz w:val="28"/>
      </w:rPr>
      <w:t>PROJECT 21A918C</w:t>
    </w:r>
    <w:r w:rsidRPr="005E243E">
      <w:rPr>
        <w:b/>
        <w:sz w:val="28"/>
      </w:rPr>
      <w:tab/>
      <w:t>OPERATION CHARLOTTE</w:t>
    </w:r>
    <w:r w:rsidRPr="005E243E">
      <w:rPr>
        <w:b/>
        <w:sz w:val="28"/>
      </w:rPr>
      <w:ptab w:relativeTo="margin" w:alignment="right" w:leader="none"/>
    </w:r>
    <w:r w:rsidRPr="005E243E">
      <w:rPr>
        <w:b/>
        <w:sz w:val="28"/>
      </w:rPr>
      <w:t xml:space="preserve">Page </w:t>
    </w:r>
    <w:r w:rsidR="007A447C" w:rsidRPr="005E243E">
      <w:rPr>
        <w:b/>
        <w:sz w:val="28"/>
      </w:rPr>
      <w:fldChar w:fldCharType="begin"/>
    </w:r>
    <w:r w:rsidRPr="005E243E">
      <w:rPr>
        <w:b/>
        <w:sz w:val="28"/>
      </w:rPr>
      <w:instrText xml:space="preserve"> PAGE   \* MERGEFORMAT </w:instrText>
    </w:r>
    <w:r w:rsidR="007A447C" w:rsidRPr="005E243E">
      <w:rPr>
        <w:b/>
        <w:sz w:val="28"/>
      </w:rPr>
      <w:fldChar w:fldCharType="separate"/>
    </w:r>
    <w:r w:rsidR="004E0646">
      <w:rPr>
        <w:b/>
        <w:noProof/>
        <w:sz w:val="28"/>
      </w:rPr>
      <w:t>16</w:t>
    </w:r>
    <w:r w:rsidR="007A447C" w:rsidRPr="005E243E">
      <w:rPr>
        <w:b/>
        <w:noProof/>
        <w:sz w:val="28"/>
      </w:rPr>
      <w:fldChar w:fldCharType="end"/>
    </w:r>
  </w:p>
  <w:p w:rsidR="006F2461" w:rsidRPr="005E243E" w:rsidRDefault="006F2461">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4252" w:rsidRDefault="00864252" w:rsidP="0062634E">
      <w:pPr>
        <w:spacing w:after="0" w:line="240" w:lineRule="auto"/>
      </w:pPr>
      <w:r>
        <w:separator/>
      </w:r>
    </w:p>
  </w:footnote>
  <w:footnote w:type="continuationSeparator" w:id="0">
    <w:p w:rsidR="00864252" w:rsidRDefault="00864252"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461" w:rsidRDefault="007A447C">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461" w:rsidRDefault="007A447C" w:rsidP="005E243E">
    <w:pPr>
      <w:pStyle w:val="Header"/>
      <w:pBdr>
        <w:bottom w:val="thickThinSmallGap" w:sz="24" w:space="1" w:color="622423" w:themeColor="accent2" w:themeShade="7F"/>
      </w:pBdr>
      <w:jc w:val="center"/>
    </w:pPr>
    <w:r w:rsidRPr="007A447C">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6F2461">
      <w:rPr>
        <w:rFonts w:eastAsiaTheme="majorEastAsia"/>
        <w:b/>
        <w:sz w:val="36"/>
        <w:szCs w:val="32"/>
      </w:rPr>
      <w:t>THE BAKER XV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461" w:rsidRDefault="007A447C">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9C59E7"/>
    <w:multiLevelType w:val="hybridMultilevel"/>
    <w:tmpl w:val="82E02E44"/>
    <w:lvl w:ilvl="0" w:tplc="C9EAD3C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zMDcwNje3MDAxNTFS0lEKTi0uzszPAykwrQUAyqSSKSwAAAA="/>
  </w:docVars>
  <w:rsids>
    <w:rsidRoot w:val="0055200A"/>
    <w:rsid w:val="000014D0"/>
    <w:rsid w:val="00014510"/>
    <w:rsid w:val="000210B5"/>
    <w:rsid w:val="000272C0"/>
    <w:rsid w:val="00043607"/>
    <w:rsid w:val="000474BE"/>
    <w:rsid w:val="00072252"/>
    <w:rsid w:val="00080ACA"/>
    <w:rsid w:val="00080CA5"/>
    <w:rsid w:val="00080F2A"/>
    <w:rsid w:val="0008712D"/>
    <w:rsid w:val="00093657"/>
    <w:rsid w:val="00097726"/>
    <w:rsid w:val="000A628F"/>
    <w:rsid w:val="000B1228"/>
    <w:rsid w:val="000B3F86"/>
    <w:rsid w:val="000B5439"/>
    <w:rsid w:val="000C2D26"/>
    <w:rsid w:val="000C60CD"/>
    <w:rsid w:val="000D29B5"/>
    <w:rsid w:val="000D2B34"/>
    <w:rsid w:val="000E2BB7"/>
    <w:rsid w:val="000E4FAD"/>
    <w:rsid w:val="000E60F8"/>
    <w:rsid w:val="000F1ECE"/>
    <w:rsid w:val="000F3F90"/>
    <w:rsid w:val="001116E2"/>
    <w:rsid w:val="0011772F"/>
    <w:rsid w:val="00124E0F"/>
    <w:rsid w:val="001277D3"/>
    <w:rsid w:val="00127BD5"/>
    <w:rsid w:val="00144F8E"/>
    <w:rsid w:val="00145F52"/>
    <w:rsid w:val="00146718"/>
    <w:rsid w:val="001470C3"/>
    <w:rsid w:val="001512C7"/>
    <w:rsid w:val="00151E0F"/>
    <w:rsid w:val="00161CF9"/>
    <w:rsid w:val="001644D1"/>
    <w:rsid w:val="00164740"/>
    <w:rsid w:val="001657B7"/>
    <w:rsid w:val="00166809"/>
    <w:rsid w:val="00167B39"/>
    <w:rsid w:val="00170EC2"/>
    <w:rsid w:val="00173929"/>
    <w:rsid w:val="00176D5B"/>
    <w:rsid w:val="00181A70"/>
    <w:rsid w:val="001904DB"/>
    <w:rsid w:val="001B0782"/>
    <w:rsid w:val="001B12B4"/>
    <w:rsid w:val="001D1680"/>
    <w:rsid w:val="001D1A5B"/>
    <w:rsid w:val="001D36FB"/>
    <w:rsid w:val="001E256E"/>
    <w:rsid w:val="001F0D22"/>
    <w:rsid w:val="001F4079"/>
    <w:rsid w:val="0021040D"/>
    <w:rsid w:val="00227623"/>
    <w:rsid w:val="00234484"/>
    <w:rsid w:val="0024464C"/>
    <w:rsid w:val="002551D7"/>
    <w:rsid w:val="00283392"/>
    <w:rsid w:val="00286AA2"/>
    <w:rsid w:val="002B444B"/>
    <w:rsid w:val="002C00CA"/>
    <w:rsid w:val="002C573D"/>
    <w:rsid w:val="002D05CE"/>
    <w:rsid w:val="002E015A"/>
    <w:rsid w:val="002E581B"/>
    <w:rsid w:val="002F2A21"/>
    <w:rsid w:val="002F478A"/>
    <w:rsid w:val="00300E4B"/>
    <w:rsid w:val="00306CF5"/>
    <w:rsid w:val="00311126"/>
    <w:rsid w:val="00311789"/>
    <w:rsid w:val="00323BD2"/>
    <w:rsid w:val="0032613C"/>
    <w:rsid w:val="003263FB"/>
    <w:rsid w:val="00332B59"/>
    <w:rsid w:val="00341B3C"/>
    <w:rsid w:val="00346A98"/>
    <w:rsid w:val="00362B83"/>
    <w:rsid w:val="00363964"/>
    <w:rsid w:val="00364AF6"/>
    <w:rsid w:val="00366E74"/>
    <w:rsid w:val="00374E48"/>
    <w:rsid w:val="003937EE"/>
    <w:rsid w:val="003B2DB7"/>
    <w:rsid w:val="003C3892"/>
    <w:rsid w:val="003D1221"/>
    <w:rsid w:val="003E02BB"/>
    <w:rsid w:val="003E46E5"/>
    <w:rsid w:val="003E78F2"/>
    <w:rsid w:val="003F4F07"/>
    <w:rsid w:val="003F70FA"/>
    <w:rsid w:val="00406687"/>
    <w:rsid w:val="004076BE"/>
    <w:rsid w:val="004109D0"/>
    <w:rsid w:val="004338AB"/>
    <w:rsid w:val="00434542"/>
    <w:rsid w:val="004355F5"/>
    <w:rsid w:val="00445773"/>
    <w:rsid w:val="00461BD1"/>
    <w:rsid w:val="00467042"/>
    <w:rsid w:val="004771E7"/>
    <w:rsid w:val="004865C9"/>
    <w:rsid w:val="00491F92"/>
    <w:rsid w:val="004967A9"/>
    <w:rsid w:val="004A127E"/>
    <w:rsid w:val="004A388C"/>
    <w:rsid w:val="004A6E9E"/>
    <w:rsid w:val="004B1A1A"/>
    <w:rsid w:val="004C5614"/>
    <w:rsid w:val="004E0646"/>
    <w:rsid w:val="004F0CF2"/>
    <w:rsid w:val="004F4B96"/>
    <w:rsid w:val="00502293"/>
    <w:rsid w:val="00507AD3"/>
    <w:rsid w:val="0051454D"/>
    <w:rsid w:val="00520F61"/>
    <w:rsid w:val="00523B5A"/>
    <w:rsid w:val="00525130"/>
    <w:rsid w:val="00530C43"/>
    <w:rsid w:val="005324DA"/>
    <w:rsid w:val="00546AF4"/>
    <w:rsid w:val="005507E6"/>
    <w:rsid w:val="0055200A"/>
    <w:rsid w:val="00553FFF"/>
    <w:rsid w:val="00563311"/>
    <w:rsid w:val="00574980"/>
    <w:rsid w:val="00581646"/>
    <w:rsid w:val="005B0023"/>
    <w:rsid w:val="005B33D3"/>
    <w:rsid w:val="005B610F"/>
    <w:rsid w:val="005B6DD7"/>
    <w:rsid w:val="005C1E76"/>
    <w:rsid w:val="005D108C"/>
    <w:rsid w:val="005D41D2"/>
    <w:rsid w:val="005D41DC"/>
    <w:rsid w:val="005E243E"/>
    <w:rsid w:val="005E4572"/>
    <w:rsid w:val="005E5F25"/>
    <w:rsid w:val="005F151F"/>
    <w:rsid w:val="006016DF"/>
    <w:rsid w:val="00617BD5"/>
    <w:rsid w:val="006210C9"/>
    <w:rsid w:val="00621B99"/>
    <w:rsid w:val="006233A9"/>
    <w:rsid w:val="00623E07"/>
    <w:rsid w:val="0062634E"/>
    <w:rsid w:val="00636925"/>
    <w:rsid w:val="00643F3E"/>
    <w:rsid w:val="00644548"/>
    <w:rsid w:val="00655EE1"/>
    <w:rsid w:val="00663252"/>
    <w:rsid w:val="00671A81"/>
    <w:rsid w:val="00671B23"/>
    <w:rsid w:val="00671DF4"/>
    <w:rsid w:val="00677AD9"/>
    <w:rsid w:val="006836F3"/>
    <w:rsid w:val="006A29EE"/>
    <w:rsid w:val="006B1628"/>
    <w:rsid w:val="006C4338"/>
    <w:rsid w:val="006C5B7F"/>
    <w:rsid w:val="006C6FC2"/>
    <w:rsid w:val="006C7084"/>
    <w:rsid w:val="006E0AF5"/>
    <w:rsid w:val="006F2461"/>
    <w:rsid w:val="007049F8"/>
    <w:rsid w:val="00727FBD"/>
    <w:rsid w:val="0073469E"/>
    <w:rsid w:val="0073629B"/>
    <w:rsid w:val="007458B4"/>
    <w:rsid w:val="00752B1F"/>
    <w:rsid w:val="00757155"/>
    <w:rsid w:val="007636E3"/>
    <w:rsid w:val="007671F0"/>
    <w:rsid w:val="00770C7B"/>
    <w:rsid w:val="0077762D"/>
    <w:rsid w:val="00784919"/>
    <w:rsid w:val="007A24EF"/>
    <w:rsid w:val="007A3968"/>
    <w:rsid w:val="007A447C"/>
    <w:rsid w:val="007A50D9"/>
    <w:rsid w:val="007B6600"/>
    <w:rsid w:val="007C65E9"/>
    <w:rsid w:val="007E3511"/>
    <w:rsid w:val="007E61F6"/>
    <w:rsid w:val="007E7964"/>
    <w:rsid w:val="007F0BD0"/>
    <w:rsid w:val="007F10CF"/>
    <w:rsid w:val="007F64F7"/>
    <w:rsid w:val="008008E4"/>
    <w:rsid w:val="00807C54"/>
    <w:rsid w:val="00827A51"/>
    <w:rsid w:val="00831CDB"/>
    <w:rsid w:val="008363CC"/>
    <w:rsid w:val="00837909"/>
    <w:rsid w:val="00842D80"/>
    <w:rsid w:val="00843984"/>
    <w:rsid w:val="0084731F"/>
    <w:rsid w:val="008545D6"/>
    <w:rsid w:val="00855DD0"/>
    <w:rsid w:val="00857436"/>
    <w:rsid w:val="00864252"/>
    <w:rsid w:val="0087452F"/>
    <w:rsid w:val="008944ED"/>
    <w:rsid w:val="008A3182"/>
    <w:rsid w:val="008B270C"/>
    <w:rsid w:val="008F1BA1"/>
    <w:rsid w:val="008F42F2"/>
    <w:rsid w:val="008F78EF"/>
    <w:rsid w:val="008F7CCC"/>
    <w:rsid w:val="009116FB"/>
    <w:rsid w:val="00914FAF"/>
    <w:rsid w:val="009165CF"/>
    <w:rsid w:val="00922150"/>
    <w:rsid w:val="00931AF7"/>
    <w:rsid w:val="0094136D"/>
    <w:rsid w:val="009472FF"/>
    <w:rsid w:val="00947D5A"/>
    <w:rsid w:val="009500BE"/>
    <w:rsid w:val="009633EF"/>
    <w:rsid w:val="00967C80"/>
    <w:rsid w:val="009B1BF2"/>
    <w:rsid w:val="009C362A"/>
    <w:rsid w:val="009D4F1D"/>
    <w:rsid w:val="009E4E6E"/>
    <w:rsid w:val="009E734E"/>
    <w:rsid w:val="00A030EF"/>
    <w:rsid w:val="00A21C57"/>
    <w:rsid w:val="00A22C7B"/>
    <w:rsid w:val="00A27691"/>
    <w:rsid w:val="00A35D89"/>
    <w:rsid w:val="00A437FB"/>
    <w:rsid w:val="00A6239E"/>
    <w:rsid w:val="00A65161"/>
    <w:rsid w:val="00A71AB2"/>
    <w:rsid w:val="00A80478"/>
    <w:rsid w:val="00AA53B1"/>
    <w:rsid w:val="00AB200D"/>
    <w:rsid w:val="00AB2746"/>
    <w:rsid w:val="00AC44F0"/>
    <w:rsid w:val="00AD7CB6"/>
    <w:rsid w:val="00AE783D"/>
    <w:rsid w:val="00B058D7"/>
    <w:rsid w:val="00B31F2B"/>
    <w:rsid w:val="00B41478"/>
    <w:rsid w:val="00B5266D"/>
    <w:rsid w:val="00B86BD2"/>
    <w:rsid w:val="00B942DC"/>
    <w:rsid w:val="00B94DB6"/>
    <w:rsid w:val="00BA3CD7"/>
    <w:rsid w:val="00BB1701"/>
    <w:rsid w:val="00BB7C5D"/>
    <w:rsid w:val="00BC4478"/>
    <w:rsid w:val="00BE0937"/>
    <w:rsid w:val="00BF24EE"/>
    <w:rsid w:val="00BF4846"/>
    <w:rsid w:val="00C01178"/>
    <w:rsid w:val="00C03FFD"/>
    <w:rsid w:val="00C1453D"/>
    <w:rsid w:val="00C26467"/>
    <w:rsid w:val="00C273CB"/>
    <w:rsid w:val="00C33595"/>
    <w:rsid w:val="00C47B5F"/>
    <w:rsid w:val="00C57C9B"/>
    <w:rsid w:val="00C657DB"/>
    <w:rsid w:val="00C7293E"/>
    <w:rsid w:val="00C735C8"/>
    <w:rsid w:val="00C76FA1"/>
    <w:rsid w:val="00C8305E"/>
    <w:rsid w:val="00C94D14"/>
    <w:rsid w:val="00C95C68"/>
    <w:rsid w:val="00C967D9"/>
    <w:rsid w:val="00CA2DFA"/>
    <w:rsid w:val="00CA570E"/>
    <w:rsid w:val="00CB62FD"/>
    <w:rsid w:val="00CC0FA5"/>
    <w:rsid w:val="00CC3619"/>
    <w:rsid w:val="00CC53E2"/>
    <w:rsid w:val="00CC7058"/>
    <w:rsid w:val="00CD6E61"/>
    <w:rsid w:val="00CE68A0"/>
    <w:rsid w:val="00CF1AFB"/>
    <w:rsid w:val="00CF56CE"/>
    <w:rsid w:val="00D04D33"/>
    <w:rsid w:val="00D1469C"/>
    <w:rsid w:val="00D20B20"/>
    <w:rsid w:val="00D249CC"/>
    <w:rsid w:val="00D31D6E"/>
    <w:rsid w:val="00D34383"/>
    <w:rsid w:val="00D3464C"/>
    <w:rsid w:val="00D3474C"/>
    <w:rsid w:val="00D35289"/>
    <w:rsid w:val="00D76488"/>
    <w:rsid w:val="00D84BC3"/>
    <w:rsid w:val="00D942D9"/>
    <w:rsid w:val="00D961EA"/>
    <w:rsid w:val="00DA0167"/>
    <w:rsid w:val="00DA1375"/>
    <w:rsid w:val="00DA4CFE"/>
    <w:rsid w:val="00DA7682"/>
    <w:rsid w:val="00DC6627"/>
    <w:rsid w:val="00DC7B7B"/>
    <w:rsid w:val="00DD2748"/>
    <w:rsid w:val="00DD55A7"/>
    <w:rsid w:val="00DE5885"/>
    <w:rsid w:val="00DF4C3A"/>
    <w:rsid w:val="00E00D61"/>
    <w:rsid w:val="00E16A31"/>
    <w:rsid w:val="00E176B4"/>
    <w:rsid w:val="00E20D6D"/>
    <w:rsid w:val="00E3269A"/>
    <w:rsid w:val="00E65EB0"/>
    <w:rsid w:val="00E749C9"/>
    <w:rsid w:val="00E76B71"/>
    <w:rsid w:val="00EA2E50"/>
    <w:rsid w:val="00EB0375"/>
    <w:rsid w:val="00EC1CFF"/>
    <w:rsid w:val="00EC2920"/>
    <w:rsid w:val="00EC2DEA"/>
    <w:rsid w:val="00EC3E9A"/>
    <w:rsid w:val="00EE5E4A"/>
    <w:rsid w:val="00EF73F7"/>
    <w:rsid w:val="00EF7AA2"/>
    <w:rsid w:val="00F06473"/>
    <w:rsid w:val="00F11AC9"/>
    <w:rsid w:val="00F405D8"/>
    <w:rsid w:val="00F4197E"/>
    <w:rsid w:val="00F570BE"/>
    <w:rsid w:val="00F62541"/>
    <w:rsid w:val="00F7197C"/>
    <w:rsid w:val="00F74946"/>
    <w:rsid w:val="00F83949"/>
    <w:rsid w:val="00F85DD2"/>
    <w:rsid w:val="00FB2816"/>
    <w:rsid w:val="00FC14B6"/>
    <w:rsid w:val="00FC4A92"/>
    <w:rsid w:val="00FD0192"/>
    <w:rsid w:val="00FE4CDB"/>
    <w:rsid w:val="00FE53E8"/>
    <w:rsid w:val="00FE6EF2"/>
    <w:rsid w:val="00FE6F2E"/>
    <w:rsid w:val="00FF1C06"/>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7E796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4</TotalTime>
  <Pages>16</Pages>
  <Words>7702</Words>
  <Characters>32889</Characters>
  <Application>Microsoft Office Word</Application>
  <DocSecurity>0</DocSecurity>
  <Lines>469</Lines>
  <Paragraphs>10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04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lexander</cp:lastModifiedBy>
  <cp:revision>239</cp:revision>
  <cp:lastPrinted>2021-11-09T07:26:00Z</cp:lastPrinted>
  <dcterms:created xsi:type="dcterms:W3CDTF">2013-06-12T10:38:00Z</dcterms:created>
  <dcterms:modified xsi:type="dcterms:W3CDTF">2021-11-16T11:56:00Z</dcterms:modified>
</cp:coreProperties>
</file>